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57D35" w14:textId="77777777" w:rsidR="00F30A7E" w:rsidRDefault="00F30A7E" w:rsidP="00F3015F">
      <w:pPr>
        <w:pStyle w:val="Appendix-Subheads"/>
        <w:rPr>
          <w:rFonts w:ascii="Arial" w:hAnsi="Arial"/>
          <w:sz w:val="24"/>
          <w:szCs w:val="24"/>
        </w:rPr>
      </w:pPr>
    </w:p>
    <w:p w14:paraId="1BA84E65" w14:textId="77777777" w:rsidR="00F30A7E" w:rsidRDefault="00F30A7E" w:rsidP="00F3015F">
      <w:pPr>
        <w:pStyle w:val="Appendix-Subheads"/>
        <w:rPr>
          <w:rFonts w:ascii="Arial" w:hAnsi="Arial"/>
          <w:sz w:val="24"/>
          <w:szCs w:val="24"/>
        </w:rPr>
      </w:pPr>
    </w:p>
    <w:p w14:paraId="409E0012" w14:textId="379CE026" w:rsidR="00F30A7E" w:rsidRDefault="00F30A7E" w:rsidP="00F3015F">
      <w:pPr>
        <w:pStyle w:val="Appendix-Subheads"/>
        <w:rPr>
          <w:rFonts w:ascii="Arial" w:hAnsi="Arial"/>
          <w:sz w:val="24"/>
          <w:szCs w:val="24"/>
        </w:rPr>
      </w:pPr>
      <w:r>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7E61D9FF" wp14:editId="6A33AAB2">
                <wp:simplePos x="0" y="0"/>
                <wp:positionH relativeFrom="margin">
                  <wp:posOffset>942975</wp:posOffset>
                </wp:positionH>
                <wp:positionV relativeFrom="paragraph">
                  <wp:posOffset>6985</wp:posOffset>
                </wp:positionV>
                <wp:extent cx="4182110" cy="421005"/>
                <wp:effectExtent l="0" t="0" r="27940" b="2794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2110" cy="421005"/>
                        </a:xfrm>
                        <a:prstGeom prst="rect">
                          <a:avLst/>
                        </a:prstGeom>
                        <a:solidFill>
                          <a:srgbClr val="FFFFFF"/>
                        </a:solidFill>
                        <a:ln w="9525">
                          <a:solidFill>
                            <a:srgbClr val="000000"/>
                          </a:solidFill>
                          <a:miter lim="800000"/>
                          <a:headEnd/>
                          <a:tailEnd/>
                        </a:ln>
                      </wps:spPr>
                      <wps:txbx>
                        <w:txbxContent>
                          <w:p w14:paraId="0AF4FEBB" w14:textId="77777777" w:rsidR="00F30A7E" w:rsidRDefault="00F30A7E" w:rsidP="00F30A7E">
                            <w:pPr>
                              <w:jc w:val="center"/>
                              <w:rPr>
                                <w:b/>
                                <w:sz w:val="40"/>
                                <w:szCs w:val="40"/>
                              </w:rPr>
                            </w:pPr>
                            <w:r>
                              <w:rPr>
                                <w:b/>
                                <w:sz w:val="40"/>
                                <w:szCs w:val="40"/>
                              </w:rPr>
                              <w:t>YOUR CLUB NAME/LOGO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61D9FF" id="_x0000_t202" coordsize="21600,21600" o:spt="202" path="m,l,21600r21600,l21600,xe">
                <v:stroke joinstyle="miter"/>
                <v:path gradientshapeok="t" o:connecttype="rect"/>
              </v:shapetype>
              <v:shape id="Text Box 217" o:spid="_x0000_s1026" type="#_x0000_t202" style="position:absolute;margin-left:74.25pt;margin-top:.55pt;width:329.3pt;height:33.1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">
                <v:textbox style="mso-fit-shape-to-text:t">
                  <w:txbxContent>
                    <w:p w14:paraId="0AF4FEBB" w14:textId="77777777" w:rsidR="00F30A7E" w:rsidRDefault="00F30A7E" w:rsidP="00F30A7E">
                      <w:pPr>
                        <w:jc w:val="center"/>
                        <w:rPr>
                          <w:b/>
                          <w:sz w:val="40"/>
                          <w:szCs w:val="40"/>
                        </w:rPr>
                      </w:pPr>
                      <w:r>
                        <w:rPr>
                          <w:b/>
                          <w:sz w:val="40"/>
                          <w:szCs w:val="40"/>
                        </w:rPr>
                        <w:t>YOUR CLUB NAME/LOGO HERE</w:t>
                      </w:r>
                    </w:p>
                  </w:txbxContent>
                </v:textbox>
                <w10:wrap type="square" anchorx="margin"/>
              </v:shape>
            </w:pict>
          </mc:Fallback>
        </mc:AlternateContent>
      </w:r>
    </w:p>
    <w:p w14:paraId="1E7ACF3A" w14:textId="77777777" w:rsidR="00F30A7E" w:rsidRDefault="00F30A7E" w:rsidP="00F3015F">
      <w:pPr>
        <w:pStyle w:val="Appendix-Subheads"/>
        <w:rPr>
          <w:rFonts w:ascii="Arial" w:hAnsi="Arial"/>
          <w:sz w:val="24"/>
          <w:szCs w:val="24"/>
        </w:rPr>
      </w:pPr>
    </w:p>
    <w:p w14:paraId="2A0CDB60" w14:textId="77777777" w:rsidR="00F30A7E" w:rsidRDefault="00F30A7E" w:rsidP="00F3015F">
      <w:pPr>
        <w:pStyle w:val="Appendix-Subheads"/>
        <w:rPr>
          <w:rFonts w:ascii="Arial" w:hAnsi="Arial"/>
          <w:sz w:val="24"/>
          <w:szCs w:val="24"/>
        </w:rPr>
      </w:pPr>
    </w:p>
    <w:p w14:paraId="651B0465" w14:textId="77777777" w:rsidR="00F30A7E" w:rsidRDefault="00F30A7E" w:rsidP="00F3015F">
      <w:pPr>
        <w:pStyle w:val="Appendix-Subheads"/>
        <w:rPr>
          <w:rFonts w:ascii="Arial" w:hAnsi="Arial"/>
          <w:sz w:val="24"/>
          <w:szCs w:val="24"/>
        </w:rPr>
      </w:pPr>
    </w:p>
    <w:p w14:paraId="6BE3A2D1" w14:textId="77777777" w:rsidR="00F30A7E" w:rsidRDefault="00F30A7E" w:rsidP="00F3015F">
      <w:pPr>
        <w:pStyle w:val="Appendix-Subheads"/>
        <w:rPr>
          <w:rFonts w:ascii="Arial" w:hAnsi="Arial"/>
          <w:sz w:val="24"/>
          <w:szCs w:val="24"/>
        </w:rPr>
      </w:pPr>
    </w:p>
    <w:p w14:paraId="1344CB9A" w14:textId="588470AE" w:rsidR="00F3015F" w:rsidRPr="00F3015F" w:rsidRDefault="00B155F6" w:rsidP="00F3015F">
      <w:pPr>
        <w:pStyle w:val="Appendix-Subheads"/>
        <w:rPr>
          <w:rFonts w:ascii="Arial" w:hAnsi="Arial"/>
          <w:sz w:val="24"/>
          <w:szCs w:val="24"/>
        </w:rPr>
      </w:pPr>
      <w:r w:rsidRPr="00B155F6">
        <w:rPr>
          <w:rFonts w:ascii="Arial" w:hAnsi="Arial"/>
          <w:sz w:val="24"/>
          <w:szCs w:val="24"/>
        </w:rPr>
        <w:t xml:space="preserve">SAMPLE </w:t>
      </w:r>
      <w:r w:rsidR="00F3015F">
        <w:rPr>
          <w:rFonts w:ascii="Arial" w:hAnsi="Arial"/>
          <w:sz w:val="24"/>
          <w:szCs w:val="24"/>
        </w:rPr>
        <w:t>ARTICLES OF INCORPORATION</w:t>
      </w:r>
    </w:p>
    <w:p w14:paraId="51438AD7"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Gotham Book" w:hAnsi="Gotham Book" w:cs="Gotham Book"/>
          <w:color w:val="000000"/>
          <w:spacing w:val="2"/>
          <w:sz w:val="18"/>
          <w:szCs w:val="18"/>
        </w:rPr>
      </w:pPr>
    </w:p>
    <w:p w14:paraId="27324747" w14:textId="77777777" w:rsidR="00F3015F" w:rsidRPr="003B7332"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bCs/>
          <w:i/>
          <w:color w:val="000000"/>
          <w:spacing w:val="2"/>
          <w:sz w:val="16"/>
          <w:szCs w:val="16"/>
        </w:rPr>
      </w:pPr>
      <w:r w:rsidRPr="003B7332">
        <w:rPr>
          <w:rFonts w:ascii="Arial" w:hAnsi="Arial" w:cs="Arial"/>
          <w:bCs/>
          <w:i/>
          <w:color w:val="000000"/>
          <w:spacing w:val="2"/>
          <w:sz w:val="16"/>
          <w:szCs w:val="16"/>
        </w:rPr>
        <w:t xml:space="preserve">*PLEASE NOTE THAT THIS FORM IS NOT STATE SPECIFIC. EVERY JURISDICTION HAS ITS OWN PARTICULAR REQUIREMENTS THAT MUST BE MET WHEN FILING ARTICLES OF INCORPORATION. THIS FORM IS NOT INTENDED FOR A FLYING CLUB THAT WISHES TO PURSUE A TAX EXEMPTION. THE IRS REQUIRES SPECIFIC LANGUAGE FOR TAX EXEMPT ORGANIZATIONS. QUALIFIED TAX AND LEGAL COUNSEL SHOULD BE CONSULTED TO ASSIST IN DRAFTING ARTICLES FOR TAX EXEMPT ENTITIES. </w:t>
      </w:r>
    </w:p>
    <w:p w14:paraId="4B1DB7AC"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4E1C23A4"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 xml:space="preserve">FIRST: The undersigned _____________________ whose address is _________________________, being at least eighteen years of age, do(es) hereby form a corporation under the laws of the State of _______________. </w:t>
      </w:r>
    </w:p>
    <w:p w14:paraId="28902279"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3C8731E8" w14:textId="338A4E36"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4"/>
          <w:sz w:val="18"/>
          <w:szCs w:val="18"/>
        </w:rPr>
      </w:pPr>
      <w:r w:rsidRPr="00F3015F">
        <w:rPr>
          <w:rFonts w:ascii="Arial" w:hAnsi="Arial" w:cs="Arial"/>
          <w:color w:val="000000"/>
          <w:spacing w:val="-4"/>
          <w:sz w:val="18"/>
          <w:szCs w:val="18"/>
        </w:rPr>
        <w:t xml:space="preserve">SECOND: The name of the corporation is ___________________________ FLYING CLUB, INC. </w:t>
      </w:r>
    </w:p>
    <w:p w14:paraId="299262BB"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6FE2646A"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 xml:space="preserve">THIRD: The corporation is formed for the purpose of operating a flying club and to engage in any other lawful act or activity for which a corporation may be organized under the laws of the State of __________. </w:t>
      </w:r>
    </w:p>
    <w:p w14:paraId="5B333775"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56E37492"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FOURTH: The street address of the principal office of the corporation in _________</w:t>
      </w:r>
      <w:r>
        <w:rPr>
          <w:rFonts w:ascii="Arial" w:hAnsi="Arial" w:cs="Arial"/>
          <w:color w:val="000000"/>
          <w:spacing w:val="2"/>
          <w:sz w:val="18"/>
          <w:szCs w:val="18"/>
        </w:rPr>
        <w:t xml:space="preserve"> is:</w:t>
      </w:r>
      <w:r w:rsidRPr="00F3015F">
        <w:rPr>
          <w:rFonts w:ascii="Arial" w:hAnsi="Arial" w:cs="Arial"/>
          <w:color w:val="000000"/>
          <w:spacing w:val="2"/>
          <w:sz w:val="18"/>
          <w:szCs w:val="18"/>
        </w:rPr>
        <w:t>___________________________________________________________________________________________________________________________________________________________.</w:t>
      </w:r>
    </w:p>
    <w:p w14:paraId="6EFBE28C"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502F0913" w14:textId="07E80A6B"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FIFTH: The name of the resident agent of the corporation in ____________ is _________</w:t>
      </w:r>
      <w:r w:rsidR="00EA286E">
        <w:rPr>
          <w:rFonts w:ascii="Arial" w:hAnsi="Arial" w:cs="Arial"/>
          <w:color w:val="000000"/>
          <w:spacing w:val="2"/>
          <w:sz w:val="18"/>
          <w:szCs w:val="18"/>
        </w:rPr>
        <w:t>__________________</w:t>
      </w:r>
      <w:r w:rsidRPr="00F3015F">
        <w:rPr>
          <w:rFonts w:ascii="Arial" w:hAnsi="Arial" w:cs="Arial"/>
          <w:color w:val="000000"/>
          <w:spacing w:val="2"/>
          <w:sz w:val="18"/>
          <w:szCs w:val="18"/>
        </w:rPr>
        <w:t>_</w:t>
      </w:r>
    </w:p>
    <w:p w14:paraId="377BED41"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F3015F">
        <w:rPr>
          <w:rFonts w:ascii="Arial" w:hAnsi="Arial" w:cs="Arial"/>
          <w:b/>
          <w:bCs/>
          <w:caps/>
          <w:color w:val="000000"/>
          <w:spacing w:val="2"/>
          <w:sz w:val="18"/>
          <w:szCs w:val="18"/>
        </w:rPr>
        <w:t xml:space="preserve">______________________________________________.  </w:t>
      </w:r>
    </w:p>
    <w:p w14:paraId="284997CD"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2A516E5D" w14:textId="23F3001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SIXTH: The address of the resident agent in __________________ is ___________</w:t>
      </w:r>
      <w:r w:rsidR="00EA286E">
        <w:rPr>
          <w:rFonts w:ascii="Arial" w:hAnsi="Arial" w:cs="Arial"/>
          <w:color w:val="000000"/>
          <w:spacing w:val="2"/>
          <w:sz w:val="18"/>
          <w:szCs w:val="18"/>
        </w:rPr>
        <w:t>__________________</w:t>
      </w:r>
      <w:r w:rsidRPr="00F3015F">
        <w:rPr>
          <w:rFonts w:ascii="Arial" w:hAnsi="Arial" w:cs="Arial"/>
          <w:color w:val="000000"/>
          <w:spacing w:val="2"/>
          <w:sz w:val="18"/>
          <w:szCs w:val="18"/>
        </w:rPr>
        <w:t>_____</w:t>
      </w:r>
    </w:p>
    <w:p w14:paraId="1103A5ED"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 xml:space="preserve">________________________________________. </w:t>
      </w:r>
    </w:p>
    <w:p w14:paraId="54013B28"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4E474100"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 xml:space="preserve">SEVENTH: The corporation has no authority to issue capital stock. </w:t>
      </w:r>
    </w:p>
    <w:p w14:paraId="1E95842E"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68FC90C1"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EIGHTH: The number of directors of the corporation shall be __________________ which number may be increased or decreased pursuant to the bylaws of the corporation. The name(s) of the director(s) who shall act until the first meeting or until their successors are duly chosen and qualified are: __________________________________________________________________________________________________________________________________________________________.</w:t>
      </w:r>
    </w:p>
    <w:p w14:paraId="3C4A3739"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063549E5"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 xml:space="preserve">IN WITNESS WHEREOF, the undersigned signs these Articles of Incorporation and acknowledges that these articles are their act and that to the best of their knowledge, information and belief, and under penalties of perjury, the matters and facts set forth above are true in all material respects. </w:t>
      </w:r>
    </w:p>
    <w:p w14:paraId="456094E8"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253D6365"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____________________________________________________                 Date: _____________</w:t>
      </w:r>
    </w:p>
    <w:p w14:paraId="3F1AEEBC"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0745825C"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Printed Name: __________________________________________________________________</w:t>
      </w:r>
    </w:p>
    <w:p w14:paraId="10A6B1A8"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25F19788" w14:textId="77777777" w:rsidR="00E10D2D" w:rsidRDefault="00E10D2D" w:rsidP="00F3015F">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p>
    <w:p w14:paraId="37A27E4C" w14:textId="77777777" w:rsidR="00F30A7E" w:rsidRDefault="00F30A7E">
      <w:pPr>
        <w:rPr>
          <w:rFonts w:ascii="Arial" w:hAnsi="Arial" w:cs="Arial"/>
          <w:b/>
          <w:bCs/>
          <w:caps/>
          <w:color w:val="000000"/>
          <w:spacing w:val="2"/>
          <w:sz w:val="18"/>
          <w:szCs w:val="18"/>
        </w:rPr>
      </w:pPr>
      <w:r>
        <w:rPr>
          <w:rFonts w:ascii="Arial" w:hAnsi="Arial" w:cs="Arial"/>
          <w:b/>
          <w:bCs/>
          <w:caps/>
          <w:color w:val="000000"/>
          <w:spacing w:val="2"/>
          <w:sz w:val="18"/>
          <w:szCs w:val="18"/>
        </w:rPr>
        <w:br w:type="page"/>
      </w:r>
    </w:p>
    <w:p w14:paraId="6CC4DFA7" w14:textId="5B286473"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bookmarkStart w:id="0" w:name="_GoBack"/>
      <w:bookmarkEnd w:id="0"/>
      <w:r w:rsidRPr="00F3015F">
        <w:rPr>
          <w:rFonts w:ascii="Arial" w:hAnsi="Arial" w:cs="Arial"/>
          <w:b/>
          <w:bCs/>
          <w:caps/>
          <w:color w:val="000000"/>
          <w:spacing w:val="2"/>
          <w:sz w:val="18"/>
          <w:szCs w:val="18"/>
        </w:rPr>
        <w:lastRenderedPageBreak/>
        <w:t>RESIDENT AGENT CONSENT</w:t>
      </w:r>
    </w:p>
    <w:p w14:paraId="57C50539"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 xml:space="preserve">I hereby consent to my designation in this document as the resident agent for the corporation. </w:t>
      </w:r>
    </w:p>
    <w:p w14:paraId="3C6649C7"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3B292A9D"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____________________________________________________                 Date: _____________</w:t>
      </w:r>
    </w:p>
    <w:p w14:paraId="3554A247"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0AE23E16"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F3015F">
        <w:rPr>
          <w:rFonts w:ascii="Arial" w:hAnsi="Arial" w:cs="Arial"/>
          <w:color w:val="000000"/>
          <w:spacing w:val="2"/>
          <w:sz w:val="18"/>
          <w:szCs w:val="18"/>
        </w:rPr>
        <w:t>Printed Name: __________________________________________________________________</w:t>
      </w:r>
    </w:p>
    <w:p w14:paraId="24747FA0"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2450E85B" w14:textId="77777777" w:rsidR="00F3015F"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6B26EEE2" w14:textId="77777777" w:rsidR="00F3015F" w:rsidRPr="00F3015F" w:rsidRDefault="00F3015F" w:rsidP="00987BDF">
      <w:pPr>
        <w:tabs>
          <w:tab w:val="left" w:pos="420"/>
          <w:tab w:val="left" w:pos="660"/>
        </w:tabs>
        <w:suppressAutoHyphens/>
        <w:autoSpaceDE w:val="0"/>
        <w:autoSpaceDN w:val="0"/>
        <w:adjustRightInd w:val="0"/>
        <w:spacing w:after="120" w:line="260" w:lineRule="atLeast"/>
        <w:textAlignment w:val="center"/>
        <w:rPr>
          <w:rFonts w:ascii="Arial" w:hAnsi="Arial" w:cs="Arial"/>
          <w:b/>
          <w:bCs/>
          <w:caps/>
          <w:color w:val="000000"/>
          <w:spacing w:val="2"/>
          <w:sz w:val="18"/>
          <w:szCs w:val="18"/>
        </w:rPr>
      </w:pPr>
      <w:r w:rsidRPr="00F3015F">
        <w:rPr>
          <w:rFonts w:ascii="Arial" w:hAnsi="Arial" w:cs="Arial"/>
          <w:b/>
          <w:bCs/>
          <w:caps/>
          <w:color w:val="000000"/>
          <w:spacing w:val="2"/>
          <w:sz w:val="18"/>
          <w:szCs w:val="18"/>
        </w:rPr>
        <w:t>RETURN TO:</w:t>
      </w:r>
    </w:p>
    <w:p w14:paraId="4B727330" w14:textId="58CF4C08" w:rsidR="00610B27" w:rsidRPr="00F3015F" w:rsidRDefault="00F3015F" w:rsidP="00F3015F">
      <w:pPr>
        <w:tabs>
          <w:tab w:val="left" w:pos="420"/>
          <w:tab w:val="left" w:pos="660"/>
        </w:tabs>
        <w:suppressAutoHyphens/>
        <w:autoSpaceDE w:val="0"/>
        <w:autoSpaceDN w:val="0"/>
        <w:adjustRightInd w:val="0"/>
        <w:spacing w:line="260" w:lineRule="atLeast"/>
        <w:textAlignment w:val="center"/>
        <w:rPr>
          <w:rFonts w:ascii="Arial" w:hAnsi="Arial" w:cs="Arial"/>
        </w:rPr>
      </w:pPr>
      <w:r w:rsidRPr="00F3015F">
        <w:rPr>
          <w:rFonts w:ascii="Arial" w:hAnsi="Arial" w:cs="Arial"/>
          <w:color w:val="000000"/>
          <w:spacing w:val="2"/>
          <w:sz w:val="18"/>
          <w:szCs w:val="18"/>
        </w:rPr>
        <w:t>______________________________________________________________________________</w:t>
      </w:r>
    </w:p>
    <w:sectPr w:rsidR="00610B27" w:rsidRPr="00F3015F" w:rsidSect="00E10D2D">
      <w:headerReference w:type="even" r:id="rId9"/>
      <w:headerReference w:type="default" r:id="rId10"/>
      <w:footerReference w:type="even" r:id="rId11"/>
      <w:footerReference w:type="default" r:id="rId12"/>
      <w:headerReference w:type="first" r:id="rId13"/>
      <w:footerReference w:type="first" r:id="rId14"/>
      <w:pgSz w:w="12240" w:h="15840"/>
      <w:pgMar w:top="990" w:right="1440" w:bottom="720" w:left="117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A828E" w14:textId="77777777" w:rsidR="00320D41" w:rsidRDefault="00320D41" w:rsidP="00E10D2D">
      <w:r>
        <w:separator/>
      </w:r>
    </w:p>
  </w:endnote>
  <w:endnote w:type="continuationSeparator" w:id="0">
    <w:p w14:paraId="27BEDD03" w14:textId="77777777" w:rsidR="00320D41" w:rsidRDefault="00320D41" w:rsidP="00E1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 w:name="Gotham Bold">
    <w:panose1 w:val="00000000000000000000"/>
    <w:charset w:val="00"/>
    <w:family w:val="auto"/>
    <w:notTrueType/>
    <w:pitch w:val="variable"/>
    <w:sig w:usb0="A100007F" w:usb1="4000005B" w:usb2="00000000" w:usb3="00000000" w:csb0="0000009B"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1A6C4" w14:textId="77777777" w:rsidR="00987BDF" w:rsidRDefault="00987B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31BCF" w14:textId="1FCEFE54" w:rsidR="00E10D2D" w:rsidRPr="00987BDF" w:rsidRDefault="00E10D2D">
    <w:pPr>
      <w:pStyle w:val="Footer"/>
      <w:rPr>
        <w:rFonts w:ascii="Arial" w:hAnsi="Arial" w:cs="Arial"/>
        <w:sz w:val="16"/>
        <w:szCs w:val="16"/>
      </w:rPr>
    </w:pPr>
    <w:r w:rsidRPr="00987BDF">
      <w:rPr>
        <w:rFonts w:ascii="Arial" w:hAnsi="Arial" w:cs="Arial"/>
        <w:sz w:val="16"/>
        <w:szCs w:val="16"/>
      </w:rPr>
      <w:t>01-31</w:t>
    </w:r>
    <w:r w:rsidR="00987BDF" w:rsidRPr="00987BDF">
      <w:rPr>
        <w:rFonts w:ascii="Arial" w:hAnsi="Arial" w:cs="Arial"/>
        <w:sz w:val="16"/>
        <w:szCs w:val="16"/>
      </w:rPr>
      <w:t>-2019</w:t>
    </w:r>
  </w:p>
  <w:p w14:paraId="5496B925" w14:textId="77777777" w:rsidR="00E10D2D" w:rsidRDefault="00E10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AA83C" w14:textId="77777777" w:rsidR="00987BDF" w:rsidRDefault="00987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1DF84" w14:textId="77777777" w:rsidR="00320D41" w:rsidRDefault="00320D41" w:rsidP="00E10D2D">
      <w:r>
        <w:separator/>
      </w:r>
    </w:p>
  </w:footnote>
  <w:footnote w:type="continuationSeparator" w:id="0">
    <w:p w14:paraId="5978EA31" w14:textId="77777777" w:rsidR="00320D41" w:rsidRDefault="00320D41" w:rsidP="00E1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F7AB3" w14:textId="77777777" w:rsidR="00987BDF" w:rsidRDefault="00987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9307006"/>
      <w:docPartObj>
        <w:docPartGallery w:val="Watermarks"/>
        <w:docPartUnique/>
      </w:docPartObj>
    </w:sdtPr>
    <w:sdtEndPr/>
    <w:sdtContent>
      <w:p w14:paraId="1076F197" w14:textId="232B40A5" w:rsidR="00987BDF" w:rsidRDefault="00320D41">
        <w:pPr>
          <w:pStyle w:val="Header"/>
        </w:pPr>
        <w:r>
          <w:rPr>
            <w:noProof/>
          </w:rPr>
          <w:pict w14:anchorId="6B14DF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8A1C3" w14:textId="77777777" w:rsidR="00987BDF" w:rsidRDefault="00987B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NjQzMDU0MDY3tDBU0lEKTi0uzszPAykwrgUAz6vupywAAAA="/>
  </w:docVars>
  <w:rsids>
    <w:rsidRoot w:val="00D70083"/>
    <w:rsid w:val="0012119B"/>
    <w:rsid w:val="002B21B2"/>
    <w:rsid w:val="00302F81"/>
    <w:rsid w:val="00320D41"/>
    <w:rsid w:val="003314FB"/>
    <w:rsid w:val="003B7332"/>
    <w:rsid w:val="0055429E"/>
    <w:rsid w:val="00610B27"/>
    <w:rsid w:val="00624A35"/>
    <w:rsid w:val="007E2368"/>
    <w:rsid w:val="008D0D8D"/>
    <w:rsid w:val="00987BDF"/>
    <w:rsid w:val="00AE119E"/>
    <w:rsid w:val="00B155F6"/>
    <w:rsid w:val="00D005FF"/>
    <w:rsid w:val="00D70083"/>
    <w:rsid w:val="00E10D2D"/>
    <w:rsid w:val="00EA286E"/>
    <w:rsid w:val="00F3015F"/>
    <w:rsid w:val="00F30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D03EF2"/>
  <w15:chartTrackingRefBased/>
  <w15:docId w15:val="{1F2CFE19-135B-EE49-9D77-89A9C5AC6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Body">
    <w:name w:val="Appendix Body"/>
    <w:basedOn w:val="BodyText"/>
    <w:uiPriority w:val="99"/>
    <w:rsid w:val="00D70083"/>
    <w:pPr>
      <w:tabs>
        <w:tab w:val="left" w:pos="420"/>
        <w:tab w:val="left" w:pos="660"/>
      </w:tabs>
      <w:suppressAutoHyphens/>
      <w:autoSpaceDE w:val="0"/>
      <w:autoSpaceDN w:val="0"/>
      <w:adjustRightInd w:val="0"/>
      <w:spacing w:after="0" w:line="260" w:lineRule="atLeast"/>
      <w:textAlignment w:val="center"/>
    </w:pPr>
    <w:rPr>
      <w:rFonts w:ascii="Gotham Book" w:hAnsi="Gotham Book" w:cs="Gotham Book"/>
      <w:color w:val="000000"/>
      <w:spacing w:val="2"/>
      <w:sz w:val="18"/>
      <w:szCs w:val="18"/>
    </w:rPr>
  </w:style>
  <w:style w:type="paragraph" w:customStyle="1" w:styleId="Appendix-Subheads">
    <w:name w:val="Appendix - Subheads"/>
    <w:basedOn w:val="AppendixBody"/>
    <w:uiPriority w:val="99"/>
    <w:rsid w:val="00D70083"/>
    <w:rPr>
      <w:rFonts w:ascii="Gotham Bold" w:hAnsi="Gotham Bold" w:cs="Gotham Bold"/>
      <w:b/>
      <w:bCs/>
      <w:caps/>
    </w:rPr>
  </w:style>
  <w:style w:type="paragraph" w:customStyle="1" w:styleId="AppendixIndentedBodyText">
    <w:name w:val="Appendix Indented Body Text"/>
    <w:basedOn w:val="AppendixBody"/>
    <w:uiPriority w:val="99"/>
    <w:rsid w:val="00D70083"/>
    <w:pPr>
      <w:ind w:left="440"/>
    </w:pPr>
  </w:style>
  <w:style w:type="paragraph" w:styleId="BodyText">
    <w:name w:val="Body Text"/>
    <w:basedOn w:val="Normal"/>
    <w:link w:val="BodyTextChar"/>
    <w:uiPriority w:val="99"/>
    <w:semiHidden/>
    <w:unhideWhenUsed/>
    <w:rsid w:val="00D70083"/>
    <w:pPr>
      <w:spacing w:after="120"/>
    </w:pPr>
  </w:style>
  <w:style w:type="character" w:customStyle="1" w:styleId="BodyTextChar">
    <w:name w:val="Body Text Char"/>
    <w:basedOn w:val="DefaultParagraphFont"/>
    <w:link w:val="BodyText"/>
    <w:uiPriority w:val="99"/>
    <w:semiHidden/>
    <w:rsid w:val="00D70083"/>
  </w:style>
  <w:style w:type="paragraph" w:styleId="Header">
    <w:name w:val="header"/>
    <w:basedOn w:val="Normal"/>
    <w:link w:val="HeaderChar"/>
    <w:uiPriority w:val="99"/>
    <w:unhideWhenUsed/>
    <w:rsid w:val="00E10D2D"/>
    <w:pPr>
      <w:tabs>
        <w:tab w:val="center" w:pos="4680"/>
        <w:tab w:val="right" w:pos="9360"/>
      </w:tabs>
    </w:pPr>
  </w:style>
  <w:style w:type="character" w:customStyle="1" w:styleId="HeaderChar">
    <w:name w:val="Header Char"/>
    <w:basedOn w:val="DefaultParagraphFont"/>
    <w:link w:val="Header"/>
    <w:uiPriority w:val="99"/>
    <w:rsid w:val="00E10D2D"/>
  </w:style>
  <w:style w:type="paragraph" w:styleId="Footer">
    <w:name w:val="footer"/>
    <w:basedOn w:val="Normal"/>
    <w:link w:val="FooterChar"/>
    <w:uiPriority w:val="99"/>
    <w:unhideWhenUsed/>
    <w:rsid w:val="00E10D2D"/>
    <w:pPr>
      <w:tabs>
        <w:tab w:val="center" w:pos="4680"/>
        <w:tab w:val="right" w:pos="9360"/>
      </w:tabs>
    </w:pPr>
  </w:style>
  <w:style w:type="character" w:customStyle="1" w:styleId="FooterChar">
    <w:name w:val="Footer Char"/>
    <w:basedOn w:val="DefaultParagraphFont"/>
    <w:link w:val="Footer"/>
    <w:uiPriority w:val="99"/>
    <w:rsid w:val="00E10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2" ma:contentTypeDescription="Create a new document." ma:contentTypeScope="" ma:versionID="97ef75a08db9bee3e9c78f08b2218bc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61bacd10a867b08ff8bf18185ed559f0"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295B06-0748-42AE-993B-4A82243D171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35DEE0E-A3B7-4C2A-A258-9DDC9C208F06}">
  <ds:schemaRefs>
    <ds:schemaRef ds:uri="http://schemas.microsoft.com/sharepoint/v3/contenttype/forms"/>
  </ds:schemaRefs>
</ds:datastoreItem>
</file>

<file path=customXml/itemProps3.xml><?xml version="1.0" encoding="utf-8"?>
<ds:datastoreItem xmlns:ds="http://schemas.openxmlformats.org/officeDocument/2006/customXml" ds:itemID="{449C88DF-74AA-4DE4-9B1A-2C8B34B1B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Jennifer</dc:creator>
  <cp:keywords/>
  <dc:description/>
  <cp:lastModifiedBy>Otto, Lauren</cp:lastModifiedBy>
  <cp:revision>8</cp:revision>
  <dcterms:created xsi:type="dcterms:W3CDTF">2019-01-31T18:10:00Z</dcterms:created>
  <dcterms:modified xsi:type="dcterms:W3CDTF">2019-01-3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03B748F2E7841943C3A3F90BF50B7</vt:lpwstr>
  </property>
</Properties>
</file>